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Baker position at your esteemed establishment in Egypt Cairo. As a dedicated and skilled baker with a passion for culinary arts, I am eager to contribute my expertise and creativity to your team while embracing the unique cultural and gastronomic heritage of this vibrant city. Cairo, with its rich history, bustling markets, and deep-rooted traditions, offers an incredible opportunity to showcase the art of baking in a way that resonates with both locals and visitors alike. This is precisely why I am excited about the possibility of joining your team as a Baker.</w:t>
      </w:r>
    </w:p>
    <w:p>
      <w:pPr>
        <w:pStyle w:val="BodyText"/>
      </w:pPr>
      <w:r>
        <w:t xml:space="preserve">My journey as a baker began with a love for crafting breads and pastries that not only satisfy hunger but also tell stories through flavor, texture, and presentation. Over the years, I have honed my skills in various baking techniques, from traditional methods of kneading dough to modern innovations in pastry creation. I understand that baking is more than just a profession—it’s an art form that requires precision, patience, and a deep respect for ingredients. In Egypt Cairo, where bread is a staple of daily life and the aroma of freshly baked loaves wafts through the streets, this dedication to quality and authenticity is especially meaningful.</w:t>
      </w:r>
    </w:p>
    <w:p>
      <w:pPr>
        <w:pStyle w:val="BodyText"/>
      </w:pPr>
      <w:r>
        <w:t xml:space="preserve">What draws me to the Baker role in Egypt Cairo is the opportunity to work within a community that values food as both a necessity and a cultural cornerstone. The city’s culinary landscape, influenced by centuries of tradition, offers endless inspiration for creating baked goods that reflect local flavors while also pushing creative boundaries. Whether it’s crafting traditional Egyptian breads like</w:t>
      </w:r>
      <w:r>
        <w:t xml:space="preserve"> </w:t>
      </w:r>
      <w:r>
        <w:rPr>
          <w:iCs/>
          <w:i/>
        </w:rPr>
        <w:t xml:space="preserve">Aish Baladi</w:t>
      </w:r>
      <w:r>
        <w:t xml:space="preserve"> </w:t>
      </w:r>
      <w:r>
        <w:t xml:space="preserve">or experimenting with fusion desserts that blend global trends with regional ingredients, I thrive in environments where innovation and heritage coexist. My ability to adapt to diverse culinary demands, coupled with a strong work ethic, makes me well-suited for the dynamic pace of a bakery in Cairo.</w:t>
      </w:r>
    </w:p>
    <w:p>
      <w:pPr>
        <w:pStyle w:val="BodyText"/>
      </w:pPr>
      <w:r>
        <w:t xml:space="preserve">Throughout my career as a Baker, I have consistently prioritized excellence in every aspect of my work. From sourcing high-quality ingredients to maintaining strict hygiene standards, I understand that the success of a bakery hinges on attention to detail and consistency. In previous roles, I have managed daily operations such as dough preparation, oven management, and inventory control while ensuring that all products meet the highest standards of taste and presentation. My experience also includes collaborating with chefs and kitchen staff to develop seasonal menus that cater to both traditional tastes and contemporary preferences.</w:t>
      </w:r>
    </w:p>
    <w:p>
      <w:pPr>
        <w:pStyle w:val="BodyText"/>
      </w:pPr>
      <w:r>
        <w:t xml:space="preserve">What sets me apart is my ability to connect with customers through the food I create. In Egypt Cairo, where families gather around tables filled with fresh bread, pastries, and desserts, I believe that a Baker has a unique role in fostering community. Whether it’s engaging with regulars who appreciate the familiar flavors of their childhood or introducing new patrons to the joys of Egyptian baking, I take pride in building relationships through my work. My goal is to ensure that every customer leaves not just satisfied but inspired by the quality and care poured into each item.</w:t>
      </w:r>
    </w:p>
    <w:p>
      <w:pPr>
        <w:pStyle w:val="BodyText"/>
      </w:pPr>
      <w:r>
        <w:t xml:space="preserve">I am particularly drawn to your bakery’s commitment to excellence and its reputation for serving the people of Cairo with integrity. I have followed your business closely and admire how it balances tradition with innovation, a philosophy that aligns perfectly with my own approach to baking. I am confident that my skills, passion, and dedication will allow me to contribute meaningfully to your team while embracing the challenges and rewards of working in this historic city.</w:t>
      </w:r>
    </w:p>
    <w:p>
      <w:pPr>
        <w:pStyle w:val="BodyText"/>
      </w:pPr>
      <w:r>
        <w:t xml:space="preserve">As a Baker in Egypt Cairo, I would bring not only technical expertise but also a deep appreciation for the cultural significance of food. I am eager to learn from your team, grow within your organization, and help elevate the bakery’s offerings to new heights. My experience in fast-paced environments, combined with my ability to work both independently and as part of a collaborative team, ensures that I can adapt seamlessly to your needs.</w:t>
      </w:r>
    </w:p>
    <w:p>
      <w:pPr>
        <w:pStyle w:val="BodyText"/>
      </w:pPr>
      <w:r>
        <w:t xml:space="preserve">In conclusion, I am enthusiastic about the possibility of joining your bakery as a Baker. I believe my background, skills, and passion for baking make me an ideal candidate for this role. I would be honored to contribute to the continued success of your establishment while celebrating the rich culinary traditions of Egypt Cairo. Thank you for considering my application. I look forward to the opportunity to discuss how I can add value to your team.</w:t>
      </w:r>
    </w:p>
    <w:p>
      <w:pPr>
        <w:pStyle w:val="BodyText"/>
      </w:pPr>
      <w:r>
        <w:t xml:space="preserve">Warm regards,</w:t>
      </w:r>
    </w:p>
    <w:p>
      <w:pPr>
        <w:pStyle w:val="BodyText"/>
      </w:pPr>
      <w:r>
        <w:rPr>
          <w:bCs/>
          <w:b/>
        </w:rPr>
        <w:t xml:space="preserve">[Your Full Name]</w:t>
      </w:r>
      <w:r>
        <w:br/>
      </w:r>
      <w:r>
        <w:t xml:space="preserve">[Your Contact Information]</w:t>
      </w:r>
      <w:r>
        <w:br/>
      </w:r>
      <w:r>
        <w:t xml:space="preserve">[Your LinkedIn Profile or Portfolio Link (if applicable)]</w:t>
      </w:r>
    </w:p>
    <w:p>
      <w:pPr>
        <w:pStyle w:val="BodyText"/>
      </w:pPr>
      <w:r>
        <w:t xml:space="preserve">This Cover Letter is tailored for a Baker position in Egypt Cairo and emphasizes the importance of culinary excellence, cultural heritage, and community eng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Egypt Cairo</dc:title>
  <dc:creator/>
  <dc:language>en</dc:language>
  <cp:keywords/>
  <dcterms:created xsi:type="dcterms:W3CDTF">2026-07-20T08:15:31Z</dcterms:created>
  <dcterms:modified xsi:type="dcterms:W3CDTF">2026-07-20T08:15:31Z</dcterms:modified>
</cp:coreProperties>
</file>

<file path=docProps/custom.xml><?xml version="1.0" encoding="utf-8"?>
<Properties xmlns="http://schemas.openxmlformats.org/officeDocument/2006/custom-properties" xmlns:vt="http://schemas.openxmlformats.org/officeDocument/2006/docPropsVTypes"/>
</file>